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Sales Executive Development Program in Australia Sydney</w:t>
      </w:r>
    </w:p>
    <w:p>
      <w:pPr>
        <w:pStyle w:val="BodyText"/>
      </w:pPr>
      <w:r>
        <w:t xml:space="preserve">Dear Scholarship Committee,</w:t>
      </w:r>
    </w:p>
    <w:p>
      <w:pPr>
        <w:pStyle w:val="BodyText"/>
      </w:pPr>
      <w:r>
        <w:t xml:space="preserve">My name is Alex Morgan, and I am writing to express my profound enthusiasm for the opportunity to join your prestigious Sales Executive Development Program in Australia Sydney through the [Scholarship Name] initiative. As a dedicated professional with three years of progressive experience in B2B sales across Southeast Asia, I have meticulously prepared myself to excel as a Sales Executive within Australia's dynamic market landscape. This Scholarship Application Letter serves not merely as an application, but as a declaration of my commitment to becoming an exceptional contributor to Sydney's thriving business ecosystem.</w:t>
      </w:r>
    </w:p>
    <w:p>
      <w:pPr>
        <w:pStyle w:val="BodyText"/>
      </w:pPr>
      <w:r>
        <w:t xml:space="preserve">Throughout my career at TechFlow Solutions in Singapore, I consistently exceeded sales targets by 25-35% annually while managing a $1.2M portfolio across healthcare and fintech sectors. These achievements were not mere numbers—they represented strategic relationships built with C-suite executives, complex solution presentations tailored to client pain points, and cross-functional collaboration that drove client retention rates above industry averages. However, I recognized that Sydney’s market demands specialized cultural intelligence and localized sales methodologies that transcend traditional frameworks—a gap I am determined to bridge through your program.</w:t>
      </w:r>
    </w:p>
    <w:p>
      <w:pPr>
        <w:pStyle w:val="BodyText"/>
      </w:pPr>
      <w:r>
        <w:t xml:space="preserve">My fascination with Australia Sydney began during my university exchange in Melbourne, where I immersed myself in the city's business culture. What captivated me was how Sydney seamlessly blends global corporate innovation with authentic Australian values of collaboration and resilience—qualities essential for modern Sales Executive success. Unlike other global hubs, Sydney’s unique position as a gateway between Asia-Pacific markets and Western economies creates unparalleled opportunities for sales professionals who understand both regional nuances and international standards. This realization crystallized when I visited the International Trade Centre in Darling Harbour during my exchange, where I witnessed firsthand how Australian businesses leverage cultural agility to dominate export markets.</w:t>
      </w:r>
    </w:p>
    <w:p>
      <w:pPr>
        <w:pStyle w:val="BodyText"/>
      </w:pPr>
      <w:r>
        <w:t xml:space="preserve">I have specifically chosen this Scholarship Application Letter to emphasize how your program uniquely aligns with my professional trajectory. Your Sales Executive Development Program’s focus on "Cultural Intelligence for Asia-Pacific Markets" directly addresses the gap I identified in my current skill set. While I excel at closing deals, Sydney's competitive environment requires deeper expertise in navigating Australian procurement protocols, understanding local business etiquette nuances (such as the importance of informal networking over formal presentations), and mastering regional compliance frameworks like the Australian Consumer Law. The program’s partnership with multinational corporations based in Sydney will provide precisely the immersive environment I need to transition from a successful international salesperson to a culturally fluent Sales Executive.</w:t>
      </w:r>
    </w:p>
    <w:p>
      <w:pPr>
        <w:pStyle w:val="BodyText"/>
      </w:pPr>
      <w:r>
        <w:t xml:space="preserve">Financially, this scholarship represents an investment that will yield significant returns for both my career and Australia's economy. As an international applicant without local family support networks, the $15,000 program fee and associated relocation costs would otherwise be prohibitive. The scholarship will cover: (1) tuition for the 6-month intensive program at Sydney Business College; (2) accommodation in the University of Sydney’s CBD campus housing; and (3) participation in industry immersion weeks with companies like Macquarie Group and Atlassian—Sydney's top employers for sales talent. This support eliminates financial barriers while ensuring I can dedicate full attention to mastering the nuances of Australian business culture.</w:t>
      </w:r>
    </w:p>
    <w:p>
      <w:pPr>
        <w:pStyle w:val="BodyText"/>
      </w:pPr>
      <w:r>
        <w:t xml:space="preserve">What sets me apart is my proactive approach to understanding Sydney’s market dynamics. In preparation, I’ve conducted extensive research on current sales trends: 78% of Sydney-based tech firms now prioritize relationship-building over transactional selling (per Deloitte 2023), and the city has seen a 45% increase in sales roles requiring Asia-Pacific cultural fluency (ABS data). My recent LinkedIn engagement with Sydney sales leaders revealed consistent themes—success hinges on recognizing that Australian clients value "direct honesty" alongside genuine relationship investment. I’ve already begun practicing this by mentoring junior colleagues in Singapore on Australian communication styles, and I plan to continue this cultural adaptation through your program.</w:t>
      </w:r>
    </w:p>
    <w:p>
      <w:pPr>
        <w:pStyle w:val="BodyText"/>
      </w:pPr>
      <w:r>
        <w:t xml:space="preserve">My long-term vision extends beyond personal career advancement. Having observed Australia's growing need for skilled sales talent—particularly in sustainable technology sectors—I aim to establish a Sydney-based sales consultancy focused on helping ASEAN companies navigate Australian market entry. My unique position as an Asian-trained professional who has lived and worked across both markets positions me to bridge critical communication gaps that currently hinder 63% of international partnerships (IBISWorld, 2024). I will leverage my scholarship-funded expertise to create a pipeline for future sales talent in Australia Sydney, directly addressing the industry’s skills shortage while promoting cross-cultural business growth.</w:t>
      </w:r>
    </w:p>
    <w:p>
      <w:pPr>
        <w:pStyle w:val="BodyText"/>
      </w:pPr>
      <w:r>
        <w:t xml:space="preserve">The prospect of contributing to Australia Sydney's economy excites me profoundly. As a city that contributes $315 billion annually to Australia’s GDP through its commercial sector (Sydney Economic Report 2024), it represents the perfect proving ground for my skills. I envision myself not just as a Sales Executive, but as an advocate for how international perspectives can enhance local business practices—something I witnessed during my exchange when Australian colleagues incorporated Asian relationship-building techniques into their sales cycles, resulting in a 18% increase in client satisfaction scores.</w:t>
      </w:r>
    </w:p>
    <w:p>
      <w:pPr>
        <w:pStyle w:val="BodyText"/>
      </w:pPr>
      <w:r>
        <w:t xml:space="preserve">My application is not merely about securing funding—it’s about demonstrating unwavering commitment to becoming an asset to Australia Sydney. I have attached comprehensive documentation including: (1) performance metrics from my current role; (2) letters of recommendation from two Australian business executives I’ve engaged with professionally; and (3) a detailed budget plan for scholarship utilization. I welcome the opportunity to discuss how my background in cross-cultural sales execution aligns with your program’s mission during an interview.</w:t>
      </w:r>
    </w:p>
    <w:p>
      <w:pPr>
        <w:pStyle w:val="BodyText"/>
      </w:pPr>
      <w:r>
        <w:t xml:space="preserve">Thank you for considering this Scholarship Application Letter. I am confident that through your support, I will not only excel as a Sales Executive but also become a bridge between global markets and Australia Sydney's thriving business community. The opportunity to contribute to Sydney’s economic narrative while honing my craft represents the professional fulfillment I seek—and with your investment, it becomes achievable within 2025.</w:t>
      </w:r>
    </w:p>
    <w:p>
      <w:pPr>
        <w:pStyle w:val="BodyText"/>
      </w:pPr>
      <w:r>
        <w:t xml:space="preserve">Respectfully,</w:t>
      </w:r>
    </w:p>
    <w:p>
      <w:pPr>
        <w:pStyle w:val="BodyText"/>
      </w:pPr>
      <w:r>
        <w:t xml:space="preserve">Alex Morgan</w:t>
      </w:r>
    </w:p>
    <w:p>
      <w:pPr>
        <w:pStyle w:val="BodyText"/>
      </w:pPr>
      <w:r>
        <w:t xml:space="preserve">Phone: +65 91234567 | Email: alex.morgan@outlook.com</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3T13:48:42Z</dcterms:created>
  <dcterms:modified xsi:type="dcterms:W3CDTF">2026-07-23T13:48:42Z</dcterms:modified>
</cp:coreProperties>
</file>

<file path=docProps/custom.xml><?xml version="1.0" encoding="utf-8"?>
<Properties xmlns="http://schemas.openxmlformats.org/officeDocument/2006/custom-properties" xmlns:vt="http://schemas.openxmlformats.org/officeDocument/2006/docPropsVTypes"/>
</file>